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D11084" w14:textId="60914EE8" w:rsidR="004D4CB5" w:rsidRDefault="000A6485" w:rsidP="000A6485">
      <w:pPr>
        <w:jc w:val="center"/>
        <w:rPr>
          <w:sz w:val="96"/>
          <w:szCs w:val="96"/>
          <w:lang w:val="pt-PT"/>
        </w:rPr>
      </w:pPr>
      <w:r>
        <w:rPr>
          <w:sz w:val="96"/>
          <w:szCs w:val="96"/>
          <w:lang w:val="pt-PT"/>
        </w:rPr>
        <w:t xml:space="preserve">Guião </w:t>
      </w:r>
      <w:r w:rsidR="00153846">
        <w:rPr>
          <w:sz w:val="96"/>
          <w:szCs w:val="96"/>
          <w:lang w:val="pt-PT"/>
        </w:rPr>
        <w:t>Apresentação</w:t>
      </w:r>
    </w:p>
    <w:p w14:paraId="25CC1056" w14:textId="64B33F31" w:rsidR="00806367" w:rsidRPr="001207E1" w:rsidRDefault="00806367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Apresentação Powerpoint até ao slide</w:t>
      </w:r>
      <w:r w:rsidR="001207E1">
        <w:rPr>
          <w:sz w:val="32"/>
          <w:szCs w:val="32"/>
          <w:lang w:val="pt-PT"/>
        </w:rPr>
        <w:t xml:space="preserve"> “Demonstração”</w:t>
      </w:r>
      <w:r w:rsidR="00386F30">
        <w:rPr>
          <w:sz w:val="32"/>
          <w:szCs w:val="32"/>
          <w:lang w:val="pt-PT"/>
        </w:rPr>
        <w:t xml:space="preserve"> </w:t>
      </w:r>
      <w:r w:rsidR="00386F30" w:rsidRPr="00386F30">
        <w:rPr>
          <w:color w:val="FF0000"/>
          <w:sz w:val="32"/>
          <w:szCs w:val="32"/>
          <w:lang w:val="pt-PT"/>
        </w:rPr>
        <w:t>FALA XICO; PARTILHA ZÉ</w:t>
      </w:r>
    </w:p>
    <w:p w14:paraId="086B1957" w14:textId="16D61E4F" w:rsidR="000A6485" w:rsidRDefault="001207E1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 xml:space="preserve">SPA - </w:t>
      </w:r>
      <w:r w:rsidR="000A6485">
        <w:rPr>
          <w:sz w:val="32"/>
          <w:szCs w:val="32"/>
          <w:lang w:val="pt-PT"/>
        </w:rPr>
        <w:t>Login admin</w:t>
      </w:r>
      <w:r w:rsidR="00153846">
        <w:rPr>
          <w:sz w:val="32"/>
          <w:szCs w:val="32"/>
          <w:lang w:val="pt-PT"/>
        </w:rPr>
        <w:t xml:space="preserve"> </w:t>
      </w:r>
      <w:r w:rsidR="00153846" w:rsidRPr="00153846">
        <w:rPr>
          <w:color w:val="FF0000"/>
          <w:sz w:val="32"/>
          <w:szCs w:val="32"/>
          <w:lang w:val="pt-PT"/>
        </w:rPr>
        <w:t>FALA CÉSAR; PARTILHA ZÉ</w:t>
      </w:r>
    </w:p>
    <w:p w14:paraId="006F8C28" w14:textId="0979913E" w:rsidR="000A6485" w:rsidRDefault="001207E1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 xml:space="preserve">SPA - </w:t>
      </w:r>
      <w:r w:rsidR="000A6485">
        <w:rPr>
          <w:sz w:val="32"/>
          <w:szCs w:val="32"/>
          <w:lang w:val="pt-PT"/>
        </w:rPr>
        <w:t>Demo BackOffice</w:t>
      </w:r>
      <w:r w:rsidR="00153846">
        <w:rPr>
          <w:sz w:val="32"/>
          <w:szCs w:val="32"/>
          <w:lang w:val="pt-PT"/>
        </w:rPr>
        <w:t xml:space="preserve"> </w:t>
      </w:r>
    </w:p>
    <w:p w14:paraId="154A239C" w14:textId="2E4F1BF8" w:rsidR="00F1255B" w:rsidRDefault="00E20E69" w:rsidP="00D70EAC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Linha com campos vazios</w:t>
      </w:r>
      <w:r w:rsidR="00F1255B">
        <w:rPr>
          <w:sz w:val="32"/>
          <w:szCs w:val="32"/>
          <w:lang w:val="pt-PT"/>
        </w:rPr>
        <w:t xml:space="preserve"> </w:t>
      </w:r>
      <w:r w:rsidR="00F1255B" w:rsidRPr="00F1255B">
        <w:rPr>
          <w:sz w:val="32"/>
          <w:szCs w:val="32"/>
          <w:lang w:val="pt-PT"/>
        </w:rPr>
        <w:sym w:font="Wingdings" w:char="F0E0"/>
      </w:r>
      <w:r w:rsidR="00F1255B">
        <w:rPr>
          <w:sz w:val="32"/>
          <w:szCs w:val="32"/>
          <w:lang w:val="pt-PT"/>
        </w:rPr>
        <w:t xml:space="preserve"> Erro</w:t>
      </w:r>
    </w:p>
    <w:p w14:paraId="00B36548" w14:textId="6213DF78" w:rsidR="00D70EAC" w:rsidRDefault="00F1255B" w:rsidP="00D70EAC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Linha</w:t>
      </w:r>
      <w:r w:rsidR="00DF691F">
        <w:rPr>
          <w:sz w:val="32"/>
          <w:szCs w:val="32"/>
          <w:lang w:val="pt-PT"/>
        </w:rPr>
        <w:t xml:space="preserve"> (Chave:</w:t>
      </w:r>
      <w:r w:rsidR="00360F8B">
        <w:rPr>
          <w:sz w:val="32"/>
          <w:szCs w:val="32"/>
          <w:lang w:val="pt-PT"/>
        </w:rPr>
        <w:t xml:space="preserve"> </w:t>
      </w:r>
      <w:r w:rsidR="0043091A">
        <w:rPr>
          <w:sz w:val="32"/>
          <w:szCs w:val="32"/>
          <w:lang w:val="pt-PT"/>
        </w:rPr>
        <w:t>20</w:t>
      </w:r>
      <w:r w:rsidR="00360F8B">
        <w:rPr>
          <w:sz w:val="32"/>
          <w:szCs w:val="32"/>
          <w:lang w:val="pt-PT"/>
        </w:rPr>
        <w:t>; Nome:</w:t>
      </w:r>
      <w:r w:rsidR="0043091A">
        <w:rPr>
          <w:sz w:val="32"/>
          <w:szCs w:val="32"/>
          <w:lang w:val="pt-PT"/>
        </w:rPr>
        <w:t xml:space="preserve"> LAPR5; Cor:</w:t>
      </w:r>
      <w:r w:rsidR="005B2DD7">
        <w:rPr>
          <w:sz w:val="32"/>
          <w:szCs w:val="32"/>
          <w:lang w:val="pt-PT"/>
        </w:rPr>
        <w:t xml:space="preserve"> (255,165,0)) </w:t>
      </w:r>
    </w:p>
    <w:p w14:paraId="615E89C8" w14:textId="6D8D055F" w:rsidR="00D70EAC" w:rsidRDefault="00D70EAC" w:rsidP="00D70EAC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Listar Linha</w:t>
      </w:r>
    </w:p>
    <w:p w14:paraId="5613F62F" w14:textId="2F70D763" w:rsidR="00D70EAC" w:rsidRDefault="00C8149C" w:rsidP="00D70EAC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Dois Nós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956"/>
        <w:gridCol w:w="3954"/>
      </w:tblGrid>
      <w:tr w:rsidR="005B2DD7" w14:paraId="0F384BC9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70795B98" w14:textId="7C11A6E0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Chave: 5</w:t>
            </w:r>
          </w:p>
        </w:tc>
        <w:tc>
          <w:tcPr>
            <w:tcW w:w="4675" w:type="dxa"/>
            <w:vAlign w:val="center"/>
          </w:tcPr>
          <w:p w14:paraId="7ABBBC6B" w14:textId="749EA977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Chave: 6</w:t>
            </w:r>
          </w:p>
        </w:tc>
      </w:tr>
      <w:tr w:rsidR="005B2DD7" w14:paraId="7CB64DDE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7DC01BAF" w14:textId="163A57AB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Nome: LAPR5_1</w:t>
            </w:r>
          </w:p>
        </w:tc>
        <w:tc>
          <w:tcPr>
            <w:tcW w:w="4675" w:type="dxa"/>
            <w:vAlign w:val="center"/>
          </w:tcPr>
          <w:p w14:paraId="4DF2F538" w14:textId="5BE0C287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Nome: LAPR5_2</w:t>
            </w:r>
          </w:p>
        </w:tc>
      </w:tr>
      <w:tr w:rsidR="005B2DD7" w14:paraId="75495713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78D62665" w14:textId="01B832D8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 xml:space="preserve">Latitude: </w:t>
            </w:r>
            <w:r w:rsidRPr="005B2DD7">
              <w:rPr>
                <w:rFonts w:cstheme="minorHAnsi"/>
                <w:sz w:val="28"/>
                <w:szCs w:val="28"/>
              </w:rPr>
              <w:t>41.16145132782681</w:t>
            </w:r>
          </w:p>
        </w:tc>
        <w:tc>
          <w:tcPr>
            <w:tcW w:w="4675" w:type="dxa"/>
            <w:vAlign w:val="center"/>
          </w:tcPr>
          <w:p w14:paraId="4A8BEE7F" w14:textId="7F6434DC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 xml:space="preserve">Latitude: </w:t>
            </w:r>
            <w:r w:rsidRPr="005B2DD7">
              <w:rPr>
                <w:rFonts w:ascii="Helvetica" w:hAnsi="Helvetica" w:cs="Helvetica"/>
                <w:sz w:val="24"/>
                <w:szCs w:val="24"/>
              </w:rPr>
              <w:t>41.129694422901174</w:t>
            </w:r>
          </w:p>
        </w:tc>
      </w:tr>
      <w:tr w:rsidR="005B2DD7" w14:paraId="00D740CC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199E650C" w14:textId="068295CB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 xml:space="preserve">Longitude: </w:t>
            </w:r>
            <w:r w:rsidRPr="005B2DD7">
              <w:rPr>
                <w:rFonts w:ascii="Helvetica" w:hAnsi="Helvetica" w:cs="Helvetica"/>
                <w:sz w:val="24"/>
                <w:szCs w:val="24"/>
              </w:rPr>
              <w:t>-8.583875317532296</w:t>
            </w:r>
          </w:p>
        </w:tc>
        <w:tc>
          <w:tcPr>
            <w:tcW w:w="4675" w:type="dxa"/>
            <w:vAlign w:val="center"/>
          </w:tcPr>
          <w:p w14:paraId="6C973B9F" w14:textId="4A9F3A30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 xml:space="preserve">Longitude: </w:t>
            </w:r>
            <w:r w:rsidRPr="005B2DD7">
              <w:rPr>
                <w:rFonts w:ascii="Helvetica" w:hAnsi="Helvetica" w:cs="Helvetica"/>
              </w:rPr>
              <w:t>-8.605998953191644</w:t>
            </w:r>
          </w:p>
        </w:tc>
      </w:tr>
      <w:tr w:rsidR="005B2DD7" w14:paraId="492F4BCA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5CDD734D" w14:textId="45454B59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Abreviatura:</w:t>
            </w:r>
            <w:r w:rsidR="00F51272">
              <w:rPr>
                <w:sz w:val="32"/>
                <w:szCs w:val="32"/>
                <w:lang w:val="pt-PT"/>
              </w:rPr>
              <w:t xml:space="preserve"> LAPR5_1</w:t>
            </w:r>
          </w:p>
        </w:tc>
        <w:tc>
          <w:tcPr>
            <w:tcW w:w="4675" w:type="dxa"/>
            <w:vAlign w:val="center"/>
          </w:tcPr>
          <w:p w14:paraId="369D3CB9" w14:textId="5FFF327B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Abreviatura:</w:t>
            </w:r>
            <w:r w:rsidR="00F51272">
              <w:rPr>
                <w:sz w:val="32"/>
                <w:szCs w:val="32"/>
                <w:lang w:val="pt-PT"/>
              </w:rPr>
              <w:t xml:space="preserve"> LAPR5_2</w:t>
            </w:r>
          </w:p>
        </w:tc>
      </w:tr>
      <w:tr w:rsidR="005B2DD7" w14:paraId="5DA2F2B9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367B6245" w14:textId="499EF52A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Depósito:</w:t>
            </w:r>
            <w:r w:rsidR="00F51272">
              <w:rPr>
                <w:sz w:val="32"/>
                <w:szCs w:val="32"/>
                <w:lang w:val="pt-PT"/>
              </w:rPr>
              <w:t xml:space="preserve"> true</w:t>
            </w:r>
          </w:p>
        </w:tc>
        <w:tc>
          <w:tcPr>
            <w:tcW w:w="4675" w:type="dxa"/>
            <w:vAlign w:val="center"/>
          </w:tcPr>
          <w:p w14:paraId="3675BB65" w14:textId="44A8342F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Depósito:</w:t>
            </w:r>
            <w:r w:rsidR="00F51272">
              <w:rPr>
                <w:sz w:val="32"/>
                <w:szCs w:val="32"/>
                <w:lang w:val="pt-PT"/>
              </w:rPr>
              <w:t xml:space="preserve"> false</w:t>
            </w:r>
          </w:p>
        </w:tc>
      </w:tr>
      <w:tr w:rsidR="005B2DD7" w14:paraId="301428B9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4F4685AA" w14:textId="3CF21EC9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Pnt Alivio:</w:t>
            </w:r>
            <w:r w:rsidR="00F51272">
              <w:rPr>
                <w:sz w:val="32"/>
                <w:szCs w:val="32"/>
                <w:lang w:val="pt-PT"/>
              </w:rPr>
              <w:t xml:space="preserve"> false</w:t>
            </w:r>
          </w:p>
        </w:tc>
        <w:tc>
          <w:tcPr>
            <w:tcW w:w="4675" w:type="dxa"/>
            <w:vAlign w:val="center"/>
          </w:tcPr>
          <w:p w14:paraId="5F829828" w14:textId="5B362586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Pnt Alivio:</w:t>
            </w:r>
            <w:r w:rsidR="00F51272">
              <w:rPr>
                <w:sz w:val="32"/>
                <w:szCs w:val="32"/>
                <w:lang w:val="pt-PT"/>
              </w:rPr>
              <w:t xml:space="preserve"> true</w:t>
            </w:r>
          </w:p>
        </w:tc>
      </w:tr>
      <w:tr w:rsidR="005B2DD7" w14:paraId="158A975C" w14:textId="77777777" w:rsidTr="005B2DD7">
        <w:trPr>
          <w:trHeight w:val="288"/>
        </w:trPr>
        <w:tc>
          <w:tcPr>
            <w:tcW w:w="4675" w:type="dxa"/>
            <w:vAlign w:val="center"/>
          </w:tcPr>
          <w:p w14:paraId="106B1428" w14:textId="2E10A974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Capacidade:</w:t>
            </w:r>
            <w:r w:rsidR="00F51272">
              <w:rPr>
                <w:sz w:val="32"/>
                <w:szCs w:val="32"/>
                <w:lang w:val="pt-PT"/>
              </w:rPr>
              <w:t xml:space="preserve"> 50</w:t>
            </w:r>
          </w:p>
        </w:tc>
        <w:tc>
          <w:tcPr>
            <w:tcW w:w="4675" w:type="dxa"/>
            <w:vAlign w:val="center"/>
          </w:tcPr>
          <w:p w14:paraId="76F0F8ED" w14:textId="61CF6897" w:rsidR="005B2DD7" w:rsidRDefault="005B2DD7" w:rsidP="005B2DD7">
            <w:pPr>
              <w:pStyle w:val="ListParagraph"/>
              <w:spacing w:line="360" w:lineRule="auto"/>
              <w:ind w:left="0"/>
              <w:jc w:val="center"/>
              <w:rPr>
                <w:sz w:val="32"/>
                <w:szCs w:val="32"/>
                <w:lang w:val="pt-PT"/>
              </w:rPr>
            </w:pPr>
            <w:r>
              <w:rPr>
                <w:sz w:val="32"/>
                <w:szCs w:val="32"/>
                <w:lang w:val="pt-PT"/>
              </w:rPr>
              <w:t>Capacidade:</w:t>
            </w:r>
            <w:r w:rsidR="00F51272">
              <w:rPr>
                <w:sz w:val="32"/>
                <w:szCs w:val="32"/>
                <w:lang w:val="pt-PT"/>
              </w:rPr>
              <w:t xml:space="preserve"> 50</w:t>
            </w:r>
          </w:p>
        </w:tc>
      </w:tr>
    </w:tbl>
    <w:p w14:paraId="1703ADCF" w14:textId="77777777" w:rsidR="005B2DD7" w:rsidRDefault="005B2DD7" w:rsidP="005B2DD7">
      <w:pPr>
        <w:pStyle w:val="ListParagraph"/>
        <w:spacing w:line="360" w:lineRule="auto"/>
        <w:ind w:left="1440"/>
        <w:rPr>
          <w:sz w:val="32"/>
          <w:szCs w:val="32"/>
          <w:lang w:val="pt-PT"/>
        </w:rPr>
      </w:pPr>
    </w:p>
    <w:p w14:paraId="59A0C937" w14:textId="6CEC5679" w:rsidR="00C8149C" w:rsidRDefault="00090159" w:rsidP="00D70EAC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Listar Nós</w:t>
      </w:r>
    </w:p>
    <w:p w14:paraId="41BE5632" w14:textId="05DD6D99" w:rsidR="00F51272" w:rsidRDefault="00F51272" w:rsidP="00F51272">
      <w:pPr>
        <w:spacing w:line="360" w:lineRule="auto"/>
        <w:rPr>
          <w:sz w:val="32"/>
          <w:szCs w:val="32"/>
          <w:lang w:val="pt-PT"/>
        </w:rPr>
      </w:pPr>
    </w:p>
    <w:p w14:paraId="1AC2412E" w14:textId="77777777" w:rsidR="00F51272" w:rsidRPr="00F51272" w:rsidRDefault="00F51272" w:rsidP="00F51272">
      <w:pPr>
        <w:spacing w:line="360" w:lineRule="auto"/>
        <w:rPr>
          <w:sz w:val="32"/>
          <w:szCs w:val="32"/>
          <w:lang w:val="pt-PT"/>
        </w:rPr>
      </w:pPr>
    </w:p>
    <w:p w14:paraId="18B0BF0A" w14:textId="3E5C6B91" w:rsidR="00876972" w:rsidRDefault="00876972" w:rsidP="00F51272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Caminho</w:t>
      </w:r>
      <w:r w:rsidR="00F51272">
        <w:rPr>
          <w:sz w:val="32"/>
          <w:szCs w:val="32"/>
          <w:lang w:val="pt-PT"/>
        </w:rPr>
        <w:t xml:space="preserve"> (Valores definidos na hora) com os Nós e Linha criados anteriormente</w:t>
      </w:r>
    </w:p>
    <w:p w14:paraId="7A9766A0" w14:textId="346B82F3" w:rsidR="009D1CE8" w:rsidRDefault="009D1CE8" w:rsidP="00F51272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Viagem (Adicionar apenas uma Passagem)</w:t>
      </w:r>
    </w:p>
    <w:p w14:paraId="2062F42D" w14:textId="6BA1CF74" w:rsidR="009D1CE8" w:rsidRDefault="009D1CE8" w:rsidP="009D1CE8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Bloco de Trabalho</w:t>
      </w:r>
      <w:r w:rsidR="00983C18">
        <w:rPr>
          <w:sz w:val="32"/>
          <w:szCs w:val="32"/>
          <w:lang w:val="pt-PT"/>
        </w:rPr>
        <w:t xml:space="preserve"> (Com Nós e Viagem criados anteriormente)</w:t>
      </w:r>
    </w:p>
    <w:p w14:paraId="26B183AB" w14:textId="4912E0E8" w:rsidR="00983C18" w:rsidRPr="009D1CE8" w:rsidRDefault="00983C18" w:rsidP="009D1CE8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Criar Serviço de Veículo (Adicionar Bloco 1 e depois Bloco 8 pois são contíguos)</w:t>
      </w:r>
    </w:p>
    <w:p w14:paraId="3596310D" w14:textId="45500351" w:rsidR="00153846" w:rsidRPr="00733300" w:rsidRDefault="000A6485" w:rsidP="00153846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 w:rsidRPr="00733300">
        <w:rPr>
          <w:sz w:val="32"/>
          <w:szCs w:val="32"/>
          <w:lang w:val="pt-PT"/>
        </w:rPr>
        <w:t>Logout</w:t>
      </w:r>
      <w:r w:rsidR="006D66AD" w:rsidRPr="00733300">
        <w:rPr>
          <w:sz w:val="32"/>
          <w:szCs w:val="32"/>
          <w:lang w:val="pt-PT"/>
        </w:rPr>
        <w:t xml:space="preserve"> </w:t>
      </w:r>
      <w:r w:rsidR="00153846" w:rsidRPr="00733300">
        <w:rPr>
          <w:color w:val="FF0000"/>
          <w:sz w:val="32"/>
          <w:szCs w:val="32"/>
          <w:lang w:val="pt-PT"/>
        </w:rPr>
        <w:t xml:space="preserve">FALA  </w:t>
      </w:r>
      <w:r w:rsidR="00386F30" w:rsidRPr="00733300">
        <w:rPr>
          <w:color w:val="FF0000"/>
          <w:sz w:val="32"/>
          <w:szCs w:val="32"/>
          <w:lang w:val="pt-PT"/>
        </w:rPr>
        <w:t xml:space="preserve">JOÃO; </w:t>
      </w:r>
      <w:r w:rsidR="00153846" w:rsidRPr="00733300">
        <w:rPr>
          <w:color w:val="FF0000"/>
          <w:sz w:val="32"/>
          <w:szCs w:val="32"/>
          <w:lang w:val="pt-PT"/>
        </w:rPr>
        <w:t>PARTILHA SÉRGIO</w:t>
      </w:r>
    </w:p>
    <w:p w14:paraId="5B042D9E" w14:textId="5A77A90D" w:rsidR="000A6485" w:rsidRDefault="000A6485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Registo de cliente (username: Alexandre; password:Ograndre123)</w:t>
      </w:r>
    </w:p>
    <w:p w14:paraId="6BEF19ED" w14:textId="536DE654" w:rsidR="00F51272" w:rsidRDefault="00F51272" w:rsidP="00F51272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Ler Política de Privacidade</w:t>
      </w:r>
    </w:p>
    <w:p w14:paraId="65A6F5D6" w14:textId="799CFF25" w:rsidR="000A6485" w:rsidRPr="000A6485" w:rsidRDefault="000A6485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Login Alexandre</w:t>
      </w:r>
    </w:p>
    <w:p w14:paraId="4AE2AD8E" w14:textId="300228EC" w:rsidR="00153846" w:rsidRDefault="00153846" w:rsidP="00833BCF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 xml:space="preserve">Demo Cliente </w:t>
      </w:r>
      <w:r w:rsidRPr="00153846">
        <w:rPr>
          <w:color w:val="FF0000"/>
          <w:sz w:val="32"/>
          <w:szCs w:val="32"/>
          <w:lang w:val="pt-PT"/>
        </w:rPr>
        <w:t>FALA E PARTILHA SÉRGIO</w:t>
      </w:r>
    </w:p>
    <w:p w14:paraId="6A86F56E" w14:textId="62A40F0F" w:rsidR="000A6485" w:rsidRDefault="00983C18" w:rsidP="00153846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Visualizar Mapa</w:t>
      </w:r>
    </w:p>
    <w:p w14:paraId="3C6839C2" w14:textId="2234D9E8" w:rsidR="00983C18" w:rsidRDefault="00983C18" w:rsidP="00153846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Visualizar Linha adicionada</w:t>
      </w:r>
    </w:p>
    <w:p w14:paraId="73474893" w14:textId="77777777" w:rsidR="00665347" w:rsidRDefault="00665347" w:rsidP="00153846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Visualizar Tooltips</w:t>
      </w:r>
    </w:p>
    <w:p w14:paraId="5E320815" w14:textId="23FFF38B" w:rsidR="00665347" w:rsidRDefault="00665347" w:rsidP="00153846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 w:rsidRPr="00665347">
        <w:rPr>
          <w:sz w:val="32"/>
          <w:szCs w:val="32"/>
          <w:lang w:val="pt-PT"/>
        </w:rPr>
        <w:t>Mudança de Luz</w:t>
      </w:r>
    </w:p>
    <w:p w14:paraId="5F19A3B4" w14:textId="7AF31446" w:rsidR="00665347" w:rsidRDefault="00665347" w:rsidP="00153846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Visualização terceira pessoa</w:t>
      </w:r>
    </w:p>
    <w:p w14:paraId="2292A3A0" w14:textId="6CE30332" w:rsidR="00733300" w:rsidRDefault="00665347" w:rsidP="00733300">
      <w:pPr>
        <w:pStyle w:val="ListParagraph"/>
        <w:numPr>
          <w:ilvl w:val="1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Adicionar Genético (Marosca com o Postman) e dar Refresh.</w:t>
      </w:r>
    </w:p>
    <w:p w14:paraId="5BFE9717" w14:textId="5577A8BC" w:rsidR="00733300" w:rsidRPr="00733300" w:rsidRDefault="00733300" w:rsidP="00733300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Apagar Alexandre</w:t>
      </w:r>
    </w:p>
    <w:p w14:paraId="4517D4E8" w14:textId="059DBDF0" w:rsidR="00386F30" w:rsidRPr="00386F30" w:rsidRDefault="00665347" w:rsidP="00386F30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>
        <w:rPr>
          <w:sz w:val="32"/>
          <w:szCs w:val="32"/>
          <w:lang w:val="pt-PT"/>
        </w:rPr>
        <w:t>Voltar à Apresentação DRP</w:t>
      </w:r>
      <w:r w:rsidR="00386F30">
        <w:rPr>
          <w:sz w:val="32"/>
          <w:szCs w:val="32"/>
          <w:lang w:val="pt-PT"/>
        </w:rPr>
        <w:t xml:space="preserve"> </w:t>
      </w:r>
      <w:r w:rsidR="00386F30">
        <w:rPr>
          <w:color w:val="FF0000"/>
          <w:sz w:val="32"/>
          <w:szCs w:val="32"/>
          <w:lang w:val="pt-PT"/>
        </w:rPr>
        <w:t>FALA ZÉ</w:t>
      </w:r>
    </w:p>
    <w:p w14:paraId="09EA1602" w14:textId="74CA9063" w:rsidR="00386F30" w:rsidRPr="00386F30" w:rsidRDefault="00153846" w:rsidP="00386F30">
      <w:pPr>
        <w:pStyle w:val="ListParagraph"/>
        <w:numPr>
          <w:ilvl w:val="0"/>
          <w:numId w:val="1"/>
        </w:numPr>
        <w:spacing w:line="360" w:lineRule="auto"/>
        <w:rPr>
          <w:sz w:val="32"/>
          <w:szCs w:val="32"/>
          <w:lang w:val="pt-PT"/>
        </w:rPr>
      </w:pPr>
      <w:r w:rsidRPr="00386F30">
        <w:rPr>
          <w:sz w:val="32"/>
          <w:szCs w:val="32"/>
          <w:lang w:val="pt-PT"/>
        </w:rPr>
        <w:t>RGPD</w:t>
      </w:r>
      <w:r w:rsidR="00386F30" w:rsidRPr="00386F30">
        <w:rPr>
          <w:sz w:val="32"/>
          <w:szCs w:val="32"/>
          <w:lang w:val="pt-PT"/>
        </w:rPr>
        <w:t xml:space="preserve"> </w:t>
      </w:r>
      <w:r w:rsidR="00386F30" w:rsidRPr="00386F30">
        <w:rPr>
          <w:color w:val="FF0000"/>
          <w:sz w:val="32"/>
          <w:szCs w:val="32"/>
          <w:lang w:val="pt-PT"/>
        </w:rPr>
        <w:t>FALA JOÃO</w:t>
      </w:r>
    </w:p>
    <w:sectPr w:rsidR="00386F30" w:rsidRPr="00386F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CD43B6"/>
    <w:multiLevelType w:val="multilevel"/>
    <w:tmpl w:val="BA5E3F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tDQFUoYmJubm5ko6SsGpxcWZ+XkgBca1AHyD048sAAAA"/>
  </w:docVars>
  <w:rsids>
    <w:rsidRoot w:val="000A6485"/>
    <w:rsid w:val="00090159"/>
    <w:rsid w:val="000A6485"/>
    <w:rsid w:val="001207E1"/>
    <w:rsid w:val="00153846"/>
    <w:rsid w:val="001F5F80"/>
    <w:rsid w:val="002A2059"/>
    <w:rsid w:val="00320B9D"/>
    <w:rsid w:val="00360F8B"/>
    <w:rsid w:val="00386F30"/>
    <w:rsid w:val="0043091A"/>
    <w:rsid w:val="004D4CB5"/>
    <w:rsid w:val="005B2DD7"/>
    <w:rsid w:val="00665347"/>
    <w:rsid w:val="006D66AD"/>
    <w:rsid w:val="00733300"/>
    <w:rsid w:val="00806367"/>
    <w:rsid w:val="00833BCF"/>
    <w:rsid w:val="00876972"/>
    <w:rsid w:val="00983C18"/>
    <w:rsid w:val="009D1CE8"/>
    <w:rsid w:val="00C8149C"/>
    <w:rsid w:val="00D53E1B"/>
    <w:rsid w:val="00D70EAC"/>
    <w:rsid w:val="00DF691F"/>
    <w:rsid w:val="00E20E69"/>
    <w:rsid w:val="00F1255B"/>
    <w:rsid w:val="00F51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CFEC6"/>
  <w15:chartTrackingRefBased/>
  <w15:docId w15:val="{9EE91189-DC33-4353-A505-92903BECC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6485"/>
    <w:pPr>
      <w:ind w:left="720"/>
      <w:contextualSpacing/>
    </w:pPr>
  </w:style>
  <w:style w:type="table" w:styleId="TableGrid">
    <w:name w:val="Table Grid"/>
    <w:basedOn w:val="TableNormal"/>
    <w:uiPriority w:val="39"/>
    <w:rsid w:val="005B2D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Mendes Pires</dc:creator>
  <cp:keywords/>
  <dc:description/>
  <cp:lastModifiedBy>João Mendes Pires</cp:lastModifiedBy>
  <cp:revision>18</cp:revision>
  <dcterms:created xsi:type="dcterms:W3CDTF">2021-01-23T23:52:00Z</dcterms:created>
  <dcterms:modified xsi:type="dcterms:W3CDTF">2021-01-24T23:36:00Z</dcterms:modified>
</cp:coreProperties>
</file>